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34841" w14:textId="77777777" w:rsidR="00B62534" w:rsidRDefault="000960E7">
      <w:pPr>
        <w:pStyle w:val="P68B1DB1-Normal1"/>
        <w:spacing w:before="200" w:after="0" w:line="216" w:lineRule="auto"/>
        <w:jc w:val="center"/>
      </w:pPr>
      <w:r>
        <w:t xml:space="preserve">LEARNING OUTCOMES' TABLE </w:t>
      </w:r>
    </w:p>
    <w:p w14:paraId="44379E2F" w14:textId="77777777" w:rsidR="00B62534" w:rsidRDefault="00B62534">
      <w:pPr>
        <w:spacing w:before="200" w:after="0" w:line="216" w:lineRule="auto"/>
        <w:jc w:val="center"/>
        <w:rPr>
          <w:rFonts w:ascii="Arial" w:eastAsia="MS PGothic" w:hAnsi="Arial" w:cs="Arial"/>
          <w:b/>
          <w:sz w:val="32"/>
        </w:rPr>
      </w:pPr>
    </w:p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B62534" w14:paraId="3D177ED7" w14:textId="77777777">
        <w:trPr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24BC503C" w14:textId="77777777" w:rsidR="00B62534" w:rsidRDefault="000960E7">
            <w:pPr>
              <w:pStyle w:val="P68B1DB1-Normal2"/>
            </w:pPr>
            <w:r>
              <w:t>COURSE</w:t>
            </w:r>
          </w:p>
        </w:tc>
        <w:tc>
          <w:tcPr>
            <w:tcW w:w="6890" w:type="dxa"/>
          </w:tcPr>
          <w:p w14:paraId="675EDB7F" w14:textId="2AA9500D" w:rsidR="00B62534" w:rsidRDefault="000960E7" w:rsidP="00D42E96">
            <w:pPr>
              <w:pStyle w:val="P68B1DB1-Normal3"/>
            </w:pPr>
            <w:r>
              <w:t>SOCI</w:t>
            </w:r>
            <w:r w:rsidR="00D42E96">
              <w:t>AL WORK FROM THE USERS’S PERSPECTIVE</w:t>
            </w:r>
          </w:p>
        </w:tc>
      </w:tr>
      <w:tr w:rsidR="00B62534" w14:paraId="1019B5FF" w14:textId="77777777">
        <w:trPr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4969C091" w14:textId="77777777" w:rsidR="00B62534" w:rsidRDefault="000960E7">
            <w:pPr>
              <w:pStyle w:val="P68B1DB1-Normal4"/>
            </w:pPr>
            <w:r>
              <w:t xml:space="preserve">COMPULSORY OR ELECTIVE/STUDY YEAR IN WHICH THE COURSE IS IMPLEMENTED </w:t>
            </w:r>
          </w:p>
        </w:tc>
        <w:tc>
          <w:tcPr>
            <w:tcW w:w="6890" w:type="dxa"/>
          </w:tcPr>
          <w:p w14:paraId="790D58EF" w14:textId="6FBC8767" w:rsidR="00B62534" w:rsidRDefault="00D42E96" w:rsidP="00D42E96">
            <w:pPr>
              <w:pStyle w:val="P68B1DB1-Normal5"/>
            </w:pPr>
            <w:r>
              <w:t>ELECTIVE</w:t>
            </w:r>
            <w:r w:rsidR="00053D6D">
              <w:t xml:space="preserve"> /</w:t>
            </w:r>
            <w:r>
              <w:t xml:space="preserve"> </w:t>
            </w:r>
            <w:r w:rsidR="00053D6D">
              <w:t>1</w:t>
            </w:r>
            <w:proofErr w:type="gramStart"/>
            <w:r w:rsidR="00053D6D">
              <w:t>st</w:t>
            </w:r>
            <w:r>
              <w:t xml:space="preserve"> </w:t>
            </w:r>
            <w:r w:rsidR="00053D6D">
              <w:t xml:space="preserve"> year</w:t>
            </w:r>
            <w:proofErr w:type="gramEnd"/>
            <w:r w:rsidR="00053D6D">
              <w:t>, 2</w:t>
            </w:r>
            <w:r w:rsidR="00053D6D" w:rsidRPr="00053D6D">
              <w:rPr>
                <w:vertAlign w:val="superscript"/>
              </w:rPr>
              <w:t>nd</w:t>
            </w:r>
            <w:r w:rsidR="00053D6D">
              <w:t xml:space="preserve"> semester</w:t>
            </w:r>
          </w:p>
        </w:tc>
      </w:tr>
      <w:tr w:rsidR="00B62534" w14:paraId="790F771F" w14:textId="77777777">
        <w:trPr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4567C423" w14:textId="77777777" w:rsidR="00B62534" w:rsidRDefault="000960E7">
            <w:pPr>
              <w:pStyle w:val="P68B1DB1-Normal4"/>
            </w:pPr>
            <w:r>
              <w:t>TEACHING FORM (LECTURES, SEMINAR, TUTORIALS, (AND/OR) PRACTICALS)</w:t>
            </w:r>
          </w:p>
        </w:tc>
        <w:tc>
          <w:tcPr>
            <w:tcW w:w="6890" w:type="dxa"/>
          </w:tcPr>
          <w:p w14:paraId="38DC5E03" w14:textId="77777777" w:rsidR="00B62534" w:rsidRDefault="000960E7">
            <w:pPr>
              <w:pStyle w:val="P68B1DB1-Normal5"/>
            </w:pPr>
            <w:r>
              <w:t>LECTURES</w:t>
            </w:r>
          </w:p>
        </w:tc>
      </w:tr>
      <w:tr w:rsidR="00B62534" w14:paraId="6025B558" w14:textId="77777777">
        <w:trPr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6159DEE4" w14:textId="77777777" w:rsidR="00B62534" w:rsidRDefault="000960E7">
            <w:pPr>
              <w:pStyle w:val="P68B1DB1-Normal4"/>
            </w:pPr>
            <w:r>
              <w:t>APPOINTED ECTS CREDITS</w:t>
            </w:r>
          </w:p>
        </w:tc>
        <w:tc>
          <w:tcPr>
            <w:tcW w:w="6890" w:type="dxa"/>
          </w:tcPr>
          <w:p w14:paraId="66BB7A32" w14:textId="0A9E000D" w:rsidR="00D42E96" w:rsidRDefault="00B702AE">
            <w:pPr>
              <w:pStyle w:val="P68B1DB1-Normal5"/>
              <w:jc w:val="both"/>
            </w:pPr>
            <w:r>
              <w:t>3 ECTS</w:t>
            </w:r>
          </w:p>
          <w:p w14:paraId="058DCA84" w14:textId="3BD33B6D" w:rsidR="00B62534" w:rsidRDefault="00D42E96">
            <w:pPr>
              <w:pStyle w:val="P68B1DB1-ListParagraph6"/>
              <w:numPr>
                <w:ilvl w:val="0"/>
                <w:numId w:val="35"/>
              </w:numPr>
              <w:jc w:val="both"/>
            </w:pPr>
            <w:r>
              <w:t>Lectures - 3</w:t>
            </w:r>
            <w:r w:rsidR="000960E7">
              <w:t xml:space="preserve">0 hours: approx. </w:t>
            </w:r>
            <w:r>
              <w:rPr>
                <w:b/>
              </w:rPr>
              <w:t>1</w:t>
            </w:r>
            <w:r w:rsidR="000960E7">
              <w:rPr>
                <w:b/>
              </w:rPr>
              <w:t xml:space="preserve"> ECTS</w:t>
            </w:r>
            <w:r w:rsidR="00A43341">
              <w:rPr>
                <w:b/>
              </w:rPr>
              <w:t xml:space="preserve"> credits</w:t>
            </w:r>
          </w:p>
          <w:p w14:paraId="2B9EDBA2" w14:textId="2A8EB8E2" w:rsidR="00B62534" w:rsidRDefault="000960E7">
            <w:pPr>
              <w:pStyle w:val="P68B1DB1-ListParagraph6"/>
              <w:numPr>
                <w:ilvl w:val="0"/>
                <w:numId w:val="35"/>
              </w:numPr>
              <w:jc w:val="both"/>
            </w:pPr>
            <w:r>
              <w:t>Preparing for lectures (close reading, student debate, guided discussion, demonstration of practical task</w:t>
            </w:r>
            <w:r w:rsidR="00A43341">
              <w:t>s</w:t>
            </w:r>
            <w:r>
              <w:t xml:space="preserve">) - 30 hours: approx. </w:t>
            </w:r>
            <w:r>
              <w:rPr>
                <w:b/>
              </w:rPr>
              <w:t>1 ECTS</w:t>
            </w:r>
            <w:r w:rsidR="00A43341">
              <w:rPr>
                <w:b/>
              </w:rPr>
              <w:t xml:space="preserve"> credit</w:t>
            </w:r>
          </w:p>
          <w:p w14:paraId="4FC8A9C4" w14:textId="6A1076B6" w:rsidR="00B62534" w:rsidRDefault="000960E7" w:rsidP="00D42E96">
            <w:pPr>
              <w:pStyle w:val="P68B1DB1-ListParagraph7"/>
              <w:numPr>
                <w:ilvl w:val="0"/>
                <w:numId w:val="35"/>
              </w:numPr>
              <w:rPr>
                <w:sz w:val="24"/>
              </w:rPr>
            </w:pPr>
            <w:r>
              <w:rPr>
                <w:sz w:val="24"/>
              </w:rPr>
              <w:t xml:space="preserve">Preparing for </w:t>
            </w:r>
            <w:r w:rsidR="00D42E96">
              <w:rPr>
                <w:sz w:val="24"/>
              </w:rPr>
              <w:t>exam</w:t>
            </w:r>
            <w:r>
              <w:rPr>
                <w:sz w:val="24"/>
              </w:rPr>
              <w:t xml:space="preserve"> (independent reading and studyi</w:t>
            </w:r>
            <w:r w:rsidR="00D42E96">
              <w:rPr>
                <w:sz w:val="24"/>
              </w:rPr>
              <w:t>ng) - 3</w:t>
            </w:r>
            <w:r>
              <w:rPr>
                <w:sz w:val="24"/>
              </w:rPr>
              <w:t xml:space="preserve">0 hours: approx. </w:t>
            </w:r>
            <w:r w:rsidR="00D42E96">
              <w:rPr>
                <w:b/>
                <w:sz w:val="24"/>
              </w:rPr>
              <w:t xml:space="preserve">1 </w:t>
            </w:r>
            <w:r>
              <w:rPr>
                <w:b/>
                <w:sz w:val="24"/>
              </w:rPr>
              <w:t>ECTS</w:t>
            </w:r>
            <w:r w:rsidR="00A43341">
              <w:rPr>
                <w:b/>
                <w:sz w:val="24"/>
              </w:rPr>
              <w:t xml:space="preserve"> credits</w:t>
            </w:r>
            <w:r>
              <w:rPr>
                <w:sz w:val="24"/>
              </w:rPr>
              <w:t>.</w:t>
            </w:r>
            <w:r>
              <w:rPr>
                <w:sz w:val="20"/>
              </w:rPr>
              <w:t xml:space="preserve">  </w:t>
            </w:r>
          </w:p>
        </w:tc>
      </w:tr>
      <w:tr w:rsidR="00B62534" w14:paraId="632858E0" w14:textId="77777777">
        <w:trPr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21AAD573" w14:textId="77777777" w:rsidR="00B62534" w:rsidRDefault="000960E7">
            <w:pPr>
              <w:pStyle w:val="P68B1DB1-Normal4"/>
            </w:pPr>
            <w:r>
              <w:t>STUDY PROGRAMME OF THE IMPLEMENTED COURSE</w:t>
            </w:r>
          </w:p>
        </w:tc>
        <w:tc>
          <w:tcPr>
            <w:tcW w:w="6890" w:type="dxa"/>
          </w:tcPr>
          <w:p w14:paraId="31CB6682" w14:textId="5C0F4F32" w:rsidR="00B62534" w:rsidRDefault="00A43341" w:rsidP="00FE1BDF">
            <w:pPr>
              <w:pStyle w:val="P68B1DB1-Normal5"/>
            </w:pPr>
            <w:r w:rsidRPr="00A43341">
              <w:t>STUDY PROGRAMME IN</w:t>
            </w:r>
            <w:r w:rsidR="00FE1BDF">
              <w:t xml:space="preserve"> SOCIAL WORK</w:t>
            </w:r>
          </w:p>
        </w:tc>
      </w:tr>
      <w:tr w:rsidR="00B62534" w14:paraId="05D4D75C" w14:textId="77777777">
        <w:trPr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1DE66670" w14:textId="77777777" w:rsidR="00B62534" w:rsidRDefault="000960E7">
            <w:pPr>
              <w:pStyle w:val="P68B1DB1-Normal4"/>
            </w:pPr>
            <w:r>
              <w:t>STUDY PROGRAMME QUALIFICATION LEVEL (6.st, 6.sv, 7.1.st, 7.1.sv, 7.2, 8.2.)</w:t>
            </w:r>
          </w:p>
        </w:tc>
        <w:tc>
          <w:tcPr>
            <w:tcW w:w="6890" w:type="dxa"/>
          </w:tcPr>
          <w:p w14:paraId="2AF4A118" w14:textId="0CF13647" w:rsidR="00B62534" w:rsidRDefault="00D42E96">
            <w:pPr>
              <w:pStyle w:val="P68B1DB1-Normal5"/>
            </w:pPr>
            <w:r>
              <w:t>6</w:t>
            </w:r>
            <w:r w:rsidR="000960E7">
              <w:t>.sv</w:t>
            </w:r>
            <w:r w:rsidR="00053D6D">
              <w:t>.</w:t>
            </w:r>
          </w:p>
        </w:tc>
      </w:tr>
      <w:tr w:rsidR="00B62534" w14:paraId="4C116FE6" w14:textId="77777777">
        <w:trPr>
          <w:trHeight w:val="255"/>
        </w:trPr>
        <w:tc>
          <w:tcPr>
            <w:tcW w:w="2440" w:type="dxa"/>
          </w:tcPr>
          <w:p w14:paraId="51569C65" w14:textId="77777777" w:rsidR="00B62534" w:rsidRDefault="00B62534"/>
        </w:tc>
        <w:tc>
          <w:tcPr>
            <w:tcW w:w="6890" w:type="dxa"/>
            <w:shd w:val="clear" w:color="auto" w:fill="BDD6EE" w:themeFill="accent1" w:themeFillTint="66"/>
          </w:tcPr>
          <w:p w14:paraId="02BA9C79" w14:textId="77777777" w:rsidR="00B62534" w:rsidRDefault="000960E7">
            <w:pPr>
              <w:pStyle w:val="P68B1DB1-Normal8"/>
              <w:jc w:val="center"/>
            </w:pPr>
            <w:r>
              <w:t>CONSTRUCTIVE ALIGNMENT</w:t>
            </w:r>
          </w:p>
        </w:tc>
      </w:tr>
      <w:tr w:rsidR="00B62534" w14:paraId="61D1A39E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3FEAF42" w14:textId="77777777" w:rsidR="00B62534" w:rsidRDefault="000960E7">
            <w:pPr>
              <w:pStyle w:val="P68B1DB1-Normal4"/>
              <w:ind w:left="360"/>
            </w:pPr>
            <w:r>
              <w:t>LEARNING OUTCOME (NAME)</w:t>
            </w:r>
          </w:p>
        </w:tc>
        <w:tc>
          <w:tcPr>
            <w:tcW w:w="6890" w:type="dxa"/>
            <w:shd w:val="clear" w:color="auto" w:fill="E7E6E6" w:themeFill="background2"/>
          </w:tcPr>
          <w:p w14:paraId="6C966C9D" w14:textId="44481274" w:rsidR="00B62534" w:rsidRDefault="000960E7" w:rsidP="00406D1E">
            <w:pPr>
              <w:pStyle w:val="P68B1DB1-Normal8"/>
              <w:numPr>
                <w:ilvl w:val="0"/>
                <w:numId w:val="1"/>
              </w:numPr>
              <w:jc w:val="both"/>
            </w:pPr>
            <w:r>
              <w:t>Interpret</w:t>
            </w:r>
            <w:r w:rsidR="00C0557A">
              <w:t xml:space="preserve"> key concepts related to the social work from the users’ perspective</w:t>
            </w:r>
            <w:r>
              <w:t xml:space="preserve"> </w:t>
            </w:r>
          </w:p>
        </w:tc>
      </w:tr>
      <w:tr w:rsidR="00B62534" w14:paraId="658EE81D" w14:textId="77777777">
        <w:trPr>
          <w:trHeight w:val="255"/>
        </w:trPr>
        <w:tc>
          <w:tcPr>
            <w:tcW w:w="2440" w:type="dxa"/>
          </w:tcPr>
          <w:p w14:paraId="427EC37C" w14:textId="77777777" w:rsidR="00B62534" w:rsidRDefault="000960E7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</w:pPr>
            <w: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33910B4E" w14:textId="77777777" w:rsidR="00C0557A" w:rsidRDefault="00C0557A" w:rsidP="00C0557A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Define risks and problems respecting users’ perspective and social work values (3)</w:t>
            </w:r>
          </w:p>
          <w:p w14:paraId="4EF10F86" w14:textId="41533106" w:rsidR="00C0557A" w:rsidRPr="003F0291" w:rsidRDefault="00C0557A" w:rsidP="00C0557A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Understand and ap</w:t>
            </w:r>
            <w:r w:rsidR="00D125A1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ly theoretical concepts as a foundation for process of planned changes </w:t>
            </w:r>
            <w:r w:rsidRPr="003F0291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(7)</w:t>
            </w:r>
          </w:p>
          <w:p w14:paraId="10ED698A" w14:textId="50E177C7" w:rsidR="00C0557A" w:rsidRPr="003F0291" w:rsidRDefault="00C0557A" w:rsidP="00C0557A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Explain the theoretical framework for understanding </w:t>
            </w:r>
            <w:r w:rsidR="0059461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and 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functioning   people within a local community </w:t>
            </w:r>
            <w:r w:rsidRPr="003F0291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(11)</w:t>
            </w:r>
          </w:p>
          <w:p w14:paraId="141E32C8" w14:textId="3E34D71D" w:rsidR="00B62534" w:rsidRPr="0059461F" w:rsidRDefault="0059461F" w:rsidP="0059461F">
            <w:pPr>
              <w:pStyle w:val="P68B1DB1-Normal5"/>
              <w:rPr>
                <w:szCs w:val="24"/>
                <w:lang w:val="hr-HR"/>
              </w:rPr>
            </w:pPr>
            <w:r>
              <w:rPr>
                <w:szCs w:val="24"/>
                <w:lang w:val="hr-HR"/>
              </w:rPr>
              <w:t xml:space="preserve">Identify cultural and other  relevant factors related to different social groups, social risks and problems and possibilities of their resolving </w:t>
            </w:r>
            <w:r w:rsidR="00C0557A" w:rsidRPr="003F0291">
              <w:rPr>
                <w:szCs w:val="24"/>
                <w:lang w:val="it-IT"/>
              </w:rPr>
              <w:t>(15)</w:t>
            </w:r>
          </w:p>
        </w:tc>
      </w:tr>
      <w:tr w:rsidR="00B62534" w14:paraId="16D32AEE" w14:textId="77777777">
        <w:trPr>
          <w:trHeight w:val="255"/>
        </w:trPr>
        <w:tc>
          <w:tcPr>
            <w:tcW w:w="2440" w:type="dxa"/>
          </w:tcPr>
          <w:p w14:paraId="366B88FC" w14:textId="77777777" w:rsidR="00B62534" w:rsidRDefault="000960E7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</w:pPr>
            <w:r>
              <w:lastRenderedPageBreak/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56730D54" w14:textId="77777777" w:rsidR="00B62534" w:rsidRDefault="000960E7">
            <w:pPr>
              <w:pStyle w:val="P68B1DB1-Normal5"/>
            </w:pPr>
            <w:r>
              <w:t>Understanding</w:t>
            </w:r>
          </w:p>
        </w:tc>
      </w:tr>
      <w:tr w:rsidR="00B62534" w:rsidRPr="0059461F" w14:paraId="5FDFB6A2" w14:textId="77777777">
        <w:trPr>
          <w:trHeight w:val="255"/>
        </w:trPr>
        <w:tc>
          <w:tcPr>
            <w:tcW w:w="2440" w:type="dxa"/>
          </w:tcPr>
          <w:p w14:paraId="3E22B704" w14:textId="77777777" w:rsidR="00B62534" w:rsidRDefault="000960E7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</w:pPr>
            <w: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54D3E407" w14:textId="08C10C2D" w:rsidR="0059461F" w:rsidRPr="0059461F" w:rsidRDefault="000960E7">
            <w:pPr>
              <w:pStyle w:val="P68B1DB1-Normal5"/>
              <w:jc w:val="both"/>
              <w:rPr>
                <w:lang w:val="hr-HR"/>
              </w:rPr>
            </w:pPr>
            <w:r>
              <w:t xml:space="preserve">Information management skills, ability to apply knowledge in practice, ability to learn, </w:t>
            </w:r>
            <w:r w:rsidR="0059461F">
              <w:t>ability to solve problems, presentation and communication skills</w:t>
            </w:r>
            <w:r w:rsidRPr="0059461F">
              <w:rPr>
                <w:lang w:val="hr-HR"/>
              </w:rPr>
              <w:t>.</w:t>
            </w:r>
          </w:p>
        </w:tc>
      </w:tr>
      <w:tr w:rsidR="00B62534" w14:paraId="29C52A20" w14:textId="77777777">
        <w:trPr>
          <w:trHeight w:val="255"/>
        </w:trPr>
        <w:tc>
          <w:tcPr>
            <w:tcW w:w="2440" w:type="dxa"/>
          </w:tcPr>
          <w:p w14:paraId="246E59BE" w14:textId="1B0832BB" w:rsidR="00B62534" w:rsidRDefault="000960E7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</w:pPr>
            <w: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38758F49" w14:textId="77777777" w:rsidR="00B62534" w:rsidRDefault="000960E7">
            <w:pPr>
              <w:pStyle w:val="P68B1DB1-Normal5"/>
            </w:pPr>
            <w:r>
              <w:t>Teaching units:</w:t>
            </w:r>
          </w:p>
          <w:p w14:paraId="3DD1049C" w14:textId="77777777" w:rsidR="0059461F" w:rsidRDefault="0059461F" w:rsidP="0059461F">
            <w:pPr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User, client, customer</w:t>
            </w:r>
          </w:p>
          <w:p w14:paraId="1D595041" w14:textId="309F9B0C" w:rsidR="0059461F" w:rsidRDefault="0059461F" w:rsidP="0059461F">
            <w:pPr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Values, theories and processes in social work related to the concept of user’s perspective</w:t>
            </w:r>
          </w:p>
          <w:p w14:paraId="37F27700" w14:textId="3E829466" w:rsidR="00077E84" w:rsidRDefault="00077E84" w:rsidP="0059461F">
            <w:pPr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Historical aspects of involving users in social work processes</w:t>
            </w:r>
          </w:p>
          <w:p w14:paraId="0CC1A31B" w14:textId="19BE6341" w:rsidR="00077E84" w:rsidRDefault="00077E84" w:rsidP="0059461F">
            <w:pPr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 xml:space="preserve">Involving users in decision making processes in social work (creation, application and evaluation social work services and rights) – reasons, principles and models </w:t>
            </w:r>
          </w:p>
          <w:p w14:paraId="74A64580" w14:textId="2AB4E548" w:rsidR="00B62534" w:rsidRPr="00986DB4" w:rsidRDefault="00077E84" w:rsidP="00986DB4">
            <w:pPr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>Etic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 xml:space="preserve"> of involving users in decision making processes in social work</w:t>
            </w:r>
          </w:p>
        </w:tc>
      </w:tr>
      <w:tr w:rsidR="00B62534" w14:paraId="6A94499C" w14:textId="77777777">
        <w:trPr>
          <w:trHeight w:val="255"/>
        </w:trPr>
        <w:tc>
          <w:tcPr>
            <w:tcW w:w="2440" w:type="dxa"/>
          </w:tcPr>
          <w:p w14:paraId="0BEDD363" w14:textId="7B9AEB44" w:rsidR="00B62534" w:rsidRDefault="000960E7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</w:pPr>
            <w: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3DD33490" w14:textId="77777777" w:rsidR="00B62534" w:rsidRDefault="000960E7">
            <w:pPr>
              <w:pStyle w:val="P68B1DB1-Normal5"/>
            </w:pPr>
            <w:r>
              <w:t>Lecture, guided discussion, demonstration of practical tasks, close reading, student debate, independent reading.</w:t>
            </w:r>
          </w:p>
        </w:tc>
      </w:tr>
      <w:tr w:rsidR="00B62534" w14:paraId="5D6A973F" w14:textId="77777777">
        <w:trPr>
          <w:trHeight w:val="255"/>
        </w:trPr>
        <w:tc>
          <w:tcPr>
            <w:tcW w:w="2440" w:type="dxa"/>
          </w:tcPr>
          <w:p w14:paraId="55D8C295" w14:textId="77777777" w:rsidR="00B62534" w:rsidRDefault="000960E7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</w:pPr>
            <w: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475E38DB" w14:textId="431BA38E" w:rsidR="00077E84" w:rsidRDefault="00077E84" w:rsidP="00077E84">
            <w:pPr>
              <w:spacing w:line="21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sesme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s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tudent performance (simulation of examples from direct practice)</w:t>
            </w:r>
          </w:p>
          <w:p w14:paraId="7F403ABB" w14:textId="77777777" w:rsidR="00077E84" w:rsidRDefault="00077E84" w:rsidP="00077E84">
            <w:pPr>
              <w:spacing w:line="21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Written exam – essay-type task</w:t>
            </w:r>
          </w:p>
          <w:p w14:paraId="77ADB0F5" w14:textId="27EEC325" w:rsidR="00B62534" w:rsidRDefault="000960E7" w:rsidP="00077E84">
            <w:pPr>
              <w:pStyle w:val="P68B1DB1-ListParagraph7"/>
              <w:ind w:left="0"/>
              <w:jc w:val="both"/>
              <w:rPr>
                <w:sz w:val="20"/>
              </w:rPr>
            </w:pPr>
            <w:r>
              <w:rPr>
                <w:sz w:val="24"/>
              </w:rPr>
              <w:t>Oral exam.</w:t>
            </w:r>
            <w:r>
              <w:rPr>
                <w:sz w:val="20"/>
              </w:rPr>
              <w:t xml:space="preserve">  </w:t>
            </w:r>
          </w:p>
        </w:tc>
      </w:tr>
      <w:tr w:rsidR="00B62534" w14:paraId="24707B3A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499292DA" w14:textId="5E1A2000" w:rsidR="00B62534" w:rsidRDefault="000960E7">
            <w:pPr>
              <w:pStyle w:val="P68B1DB1-Normal4"/>
              <w:ind w:left="360"/>
            </w:pPr>
            <w: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1718909C" w14:textId="1CDC59E5" w:rsidR="00B62534" w:rsidRPr="00986DB4" w:rsidRDefault="00406D1E">
            <w:pPr>
              <w:pStyle w:val="P68B1DB1-Normal8"/>
              <w:jc w:val="both"/>
              <w:rPr>
                <w:szCs w:val="24"/>
                <w:lang w:val="hr-HR"/>
              </w:rPr>
            </w:pPr>
            <w:r>
              <w:rPr>
                <w:szCs w:val="24"/>
                <w:lang w:val="hr-HR"/>
              </w:rPr>
              <w:t xml:space="preserve">2. </w:t>
            </w:r>
            <w:r w:rsidR="00986DB4">
              <w:rPr>
                <w:szCs w:val="24"/>
                <w:lang w:val="hr-HR"/>
              </w:rPr>
              <w:t>Interpret various m</w:t>
            </w:r>
            <w:r w:rsidR="00FE1BDF">
              <w:rPr>
                <w:szCs w:val="24"/>
                <w:lang w:val="hr-HR"/>
              </w:rPr>
              <w:t>odels of user's involvement in C</w:t>
            </w:r>
            <w:r w:rsidR="00986DB4">
              <w:rPr>
                <w:szCs w:val="24"/>
                <w:lang w:val="hr-HR"/>
              </w:rPr>
              <w:t>roatian and international context and experiences with different groups of users.</w:t>
            </w:r>
            <w:r w:rsidR="000960E7">
              <w:t xml:space="preserve"> </w:t>
            </w:r>
          </w:p>
        </w:tc>
      </w:tr>
      <w:tr w:rsidR="00B62534" w14:paraId="75D1135D" w14:textId="77777777">
        <w:trPr>
          <w:trHeight w:val="255"/>
        </w:trPr>
        <w:tc>
          <w:tcPr>
            <w:tcW w:w="2440" w:type="dxa"/>
          </w:tcPr>
          <w:p w14:paraId="0A342FA6" w14:textId="1060B995" w:rsidR="00B62534" w:rsidRDefault="000960E7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</w:pPr>
            <w: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3D1093FB" w14:textId="77777777" w:rsidR="00986DB4" w:rsidRDefault="00986DB4" w:rsidP="00986DB4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Define risks and problems respecting users’ perspective and social work values (3)</w:t>
            </w:r>
          </w:p>
          <w:p w14:paraId="4009EAB0" w14:textId="2F8C82E8" w:rsidR="00986DB4" w:rsidRPr="003F0291" w:rsidRDefault="00986DB4" w:rsidP="00986DB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Understand and ap</w:t>
            </w:r>
            <w:r w:rsidR="00D125A1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ly theoretical concepts as a foundation for process of planned changes </w:t>
            </w:r>
            <w:r w:rsidRPr="003F0291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(7)</w:t>
            </w:r>
          </w:p>
          <w:p w14:paraId="4145DAD3" w14:textId="2B42300C" w:rsidR="00986DB4" w:rsidRDefault="007E4150" w:rsidP="00986DB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pplying</w:t>
            </w:r>
            <w:r w:rsidR="00986DB4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theoretical framework in assesment, planning and work with individuals, families, groups and local communities (12)</w:t>
            </w:r>
          </w:p>
          <w:p w14:paraId="28346587" w14:textId="7D27A762" w:rsidR="00986DB4" w:rsidRPr="00986DB4" w:rsidRDefault="00986DB4" w:rsidP="00986DB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986DB4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Identify cultural and other  relevant factors related to different social groups, social risks and problems and possibilities of their resolving </w:t>
            </w:r>
            <w:r w:rsidRPr="00986DB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(15)</w:t>
            </w:r>
          </w:p>
          <w:p w14:paraId="39A4795F" w14:textId="7CB451DD" w:rsidR="00B62534" w:rsidRPr="00406D1E" w:rsidRDefault="00986DB4">
            <w:pPr>
              <w:pStyle w:val="P68B1DB1-Normal5"/>
              <w:rPr>
                <w:szCs w:val="24"/>
                <w:lang w:val="hr-HR"/>
              </w:rPr>
            </w:pPr>
            <w:r w:rsidRPr="00986DB4">
              <w:rPr>
                <w:szCs w:val="24"/>
                <w:lang w:val="hr-HR"/>
              </w:rPr>
              <w:t>Analize how social, political, economis technological and ecological processes affect development of social inequalities,</w:t>
            </w:r>
            <w:r w:rsidR="00406D1E">
              <w:rPr>
                <w:szCs w:val="24"/>
                <w:lang w:val="hr-HR"/>
              </w:rPr>
              <w:t xml:space="preserve"> social risks and problems (16)</w:t>
            </w:r>
          </w:p>
        </w:tc>
      </w:tr>
      <w:tr w:rsidR="00B62534" w14:paraId="683729FF" w14:textId="77777777">
        <w:trPr>
          <w:trHeight w:val="255"/>
        </w:trPr>
        <w:tc>
          <w:tcPr>
            <w:tcW w:w="2440" w:type="dxa"/>
          </w:tcPr>
          <w:p w14:paraId="70E0DF87" w14:textId="77777777" w:rsidR="00B62534" w:rsidRDefault="000960E7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</w:pPr>
            <w:r>
              <w:t xml:space="preserve">COGNITIVE AREA OF KNOWLEDGE </w:t>
            </w:r>
            <w:r>
              <w:lastRenderedPageBreak/>
              <w:t>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7DEC2AE9" w14:textId="77777777" w:rsidR="00B62534" w:rsidRDefault="000960E7">
            <w:pPr>
              <w:pStyle w:val="P68B1DB1-Normal5"/>
            </w:pPr>
            <w:r>
              <w:lastRenderedPageBreak/>
              <w:t>Understanding</w:t>
            </w:r>
          </w:p>
        </w:tc>
      </w:tr>
      <w:tr w:rsidR="00B62534" w14:paraId="4F77930A" w14:textId="77777777">
        <w:trPr>
          <w:trHeight w:val="255"/>
        </w:trPr>
        <w:tc>
          <w:tcPr>
            <w:tcW w:w="2440" w:type="dxa"/>
          </w:tcPr>
          <w:p w14:paraId="2753177F" w14:textId="77777777" w:rsidR="00B62534" w:rsidRDefault="000960E7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</w:pPr>
            <w: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0E182607" w14:textId="424E4159" w:rsidR="00B62534" w:rsidRDefault="00406D1E" w:rsidP="00406D1E">
            <w:pPr>
              <w:pStyle w:val="P68B1DB1-Normal5"/>
              <w:jc w:val="both"/>
              <w:rPr>
                <w:sz w:val="20"/>
              </w:rPr>
            </w:pPr>
            <w:r>
              <w:t>Information management skills, ability to apply knowledge in practice, ability to learn, ability to solve problems, presentation and communication skills</w:t>
            </w:r>
            <w:r w:rsidRPr="0059461F">
              <w:rPr>
                <w:lang w:val="hr-HR"/>
              </w:rPr>
              <w:t>.</w:t>
            </w:r>
          </w:p>
        </w:tc>
      </w:tr>
      <w:tr w:rsidR="00B62534" w14:paraId="14B97499" w14:textId="77777777">
        <w:trPr>
          <w:trHeight w:val="255"/>
        </w:trPr>
        <w:tc>
          <w:tcPr>
            <w:tcW w:w="2440" w:type="dxa"/>
          </w:tcPr>
          <w:p w14:paraId="3950BED3" w14:textId="77777777" w:rsidR="00B62534" w:rsidRDefault="000960E7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</w:pPr>
            <w: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358AA1AA" w14:textId="77777777" w:rsidR="00CB7783" w:rsidRDefault="00CB7783" w:rsidP="00CB7783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pecific experiences of user involvement in social work practice, education and research</w:t>
            </w:r>
          </w:p>
          <w:p w14:paraId="2FFB5351" w14:textId="77777777" w:rsidR="00CB7783" w:rsidRDefault="00CB7783" w:rsidP="00CB7783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ndividualization of social services</w:t>
            </w:r>
          </w:p>
          <w:p w14:paraId="6DC84BC5" w14:textId="77777777" w:rsidR="00CB7783" w:rsidRDefault="00CB7783" w:rsidP="00CB7783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Creative approaches in user involvement</w:t>
            </w:r>
          </w:p>
          <w:p w14:paraId="694FB250" w14:textId="7D3246F5" w:rsidR="00CB7783" w:rsidRDefault="00CB7783" w:rsidP="00CB7783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Demonstration of different approaches of user involvement  - </w:t>
            </w:r>
          </w:p>
          <w:p w14:paraId="0CF100D4" w14:textId="200C8C25" w:rsidR="00B62534" w:rsidRPr="009F2DB6" w:rsidRDefault="00CB7783" w:rsidP="009F2DB6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guest lecturers: users and social workers</w:t>
            </w:r>
            <w:r w:rsidR="009F2DB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</w:p>
        </w:tc>
      </w:tr>
      <w:tr w:rsidR="00B62534" w14:paraId="3048BB85" w14:textId="77777777">
        <w:trPr>
          <w:trHeight w:val="255"/>
        </w:trPr>
        <w:tc>
          <w:tcPr>
            <w:tcW w:w="2440" w:type="dxa"/>
          </w:tcPr>
          <w:p w14:paraId="29BAD22C" w14:textId="5FB2CC2D" w:rsidR="00B62534" w:rsidRDefault="000960E7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</w:pPr>
            <w: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7F1DAB7C" w14:textId="6111D494" w:rsidR="00B62534" w:rsidRDefault="009F2DB6">
            <w:pPr>
              <w:pStyle w:val="P68B1DB1-Normal5"/>
              <w:rPr>
                <w:sz w:val="20"/>
              </w:rPr>
            </w:pPr>
            <w:r>
              <w:t>Lecture, guided discussion, demonstration of practical tasks, close reading, student debate, independent reading</w:t>
            </w:r>
          </w:p>
        </w:tc>
      </w:tr>
      <w:tr w:rsidR="00B62534" w14:paraId="651524AB" w14:textId="77777777">
        <w:trPr>
          <w:trHeight w:val="255"/>
        </w:trPr>
        <w:tc>
          <w:tcPr>
            <w:tcW w:w="2440" w:type="dxa"/>
          </w:tcPr>
          <w:p w14:paraId="714EA060" w14:textId="77777777" w:rsidR="00B62534" w:rsidRDefault="000960E7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</w:pPr>
            <w: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55E37A7F" w14:textId="77777777" w:rsidR="00406D1E" w:rsidRDefault="000960E7" w:rsidP="00406D1E">
            <w:pPr>
              <w:spacing w:line="21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sz w:val="20"/>
              </w:rPr>
              <w:t xml:space="preserve"> </w:t>
            </w:r>
            <w:proofErr w:type="spellStart"/>
            <w:r w:rsidR="00406D1E">
              <w:rPr>
                <w:rFonts w:ascii="Times New Roman" w:hAnsi="Times New Roman" w:cs="Times New Roman"/>
                <w:sz w:val="24"/>
                <w:szCs w:val="24"/>
              </w:rPr>
              <w:t>Assesment</w:t>
            </w:r>
            <w:proofErr w:type="spellEnd"/>
            <w:r w:rsidR="00406D1E">
              <w:rPr>
                <w:rFonts w:ascii="Times New Roman" w:hAnsi="Times New Roman" w:cs="Times New Roman"/>
                <w:sz w:val="24"/>
                <w:szCs w:val="24"/>
              </w:rPr>
              <w:t xml:space="preserve"> of s</w:t>
            </w:r>
            <w:r w:rsidR="00406D1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tudent performance (simulation of examples from direct practice)</w:t>
            </w:r>
          </w:p>
          <w:p w14:paraId="12DF4104" w14:textId="77777777" w:rsidR="00406D1E" w:rsidRDefault="00406D1E" w:rsidP="00406D1E">
            <w:pPr>
              <w:spacing w:line="21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Written exam – essay-type task</w:t>
            </w:r>
          </w:p>
          <w:p w14:paraId="706B7284" w14:textId="19CDF8FE" w:rsidR="00B62534" w:rsidRDefault="00406D1E" w:rsidP="00406D1E">
            <w:pPr>
              <w:pStyle w:val="P68B1DB1-ListParagraph7"/>
              <w:ind w:left="0"/>
              <w:rPr>
                <w:sz w:val="20"/>
              </w:rPr>
            </w:pPr>
            <w:r>
              <w:rPr>
                <w:sz w:val="24"/>
              </w:rPr>
              <w:t>Oral exam</w:t>
            </w:r>
            <w:r w:rsidR="000960E7">
              <w:rPr>
                <w:sz w:val="20"/>
              </w:rPr>
              <w:t xml:space="preserve"> </w:t>
            </w:r>
          </w:p>
        </w:tc>
      </w:tr>
      <w:tr w:rsidR="00B62534" w14:paraId="76D535A9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10AFAE2" w14:textId="77777777" w:rsidR="00B62534" w:rsidRDefault="000960E7">
            <w:pPr>
              <w:pStyle w:val="P68B1DB1-Normal4"/>
              <w:ind w:left="360"/>
            </w:pPr>
            <w: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3D476407" w14:textId="4F3F408F" w:rsidR="00B62534" w:rsidRPr="00FA6433" w:rsidRDefault="00FA6433" w:rsidP="007E4150">
            <w:pPr>
              <w:pStyle w:val="P68B1DB1-Normal8"/>
              <w:jc w:val="both"/>
              <w:rPr>
                <w:szCs w:val="24"/>
              </w:rPr>
            </w:pPr>
            <w:r>
              <w:rPr>
                <w:szCs w:val="24"/>
              </w:rPr>
              <w:t>3.Ap</w:t>
            </w:r>
            <w:r w:rsidR="007E4150">
              <w:rPr>
                <w:szCs w:val="24"/>
              </w:rPr>
              <w:t>plying</w:t>
            </w:r>
            <w:r>
              <w:rPr>
                <w:szCs w:val="24"/>
              </w:rPr>
              <w:t xml:space="preserve"> different approaches in users involvement (in data collection, assessment and interpretation of data about users and his/her environment)</w:t>
            </w:r>
          </w:p>
        </w:tc>
      </w:tr>
      <w:tr w:rsidR="00FA6433" w:rsidRPr="00FA6433" w14:paraId="68DAB038" w14:textId="77777777">
        <w:trPr>
          <w:trHeight w:val="255"/>
        </w:trPr>
        <w:tc>
          <w:tcPr>
            <w:tcW w:w="2440" w:type="dxa"/>
          </w:tcPr>
          <w:p w14:paraId="6C787B6B" w14:textId="77777777" w:rsidR="00FA6433" w:rsidRDefault="00FA6433" w:rsidP="00FA6433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</w:pPr>
            <w: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3B9C114C" w14:textId="6173F6B9" w:rsidR="00FA6433" w:rsidRDefault="007E4150" w:rsidP="00FA6433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Applying </w:t>
            </w:r>
            <w:r w:rsidR="00FA643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ofessional communication skills with specific groups of users for assessment, informing, councelling and performing the process of planned changes and different interventions(1)</w:t>
            </w:r>
            <w:r w:rsidR="00FA643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</w:p>
          <w:p w14:paraId="61DC3669" w14:textId="6D506055" w:rsidR="00FA6433" w:rsidRDefault="00FA6433" w:rsidP="00FA6433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Define risks and problems respecting users’ perspective and social work values (3)</w:t>
            </w:r>
          </w:p>
          <w:p w14:paraId="28D8A9A4" w14:textId="76551D6D" w:rsidR="004327AC" w:rsidRDefault="007E4150" w:rsidP="00FA6433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Applying</w:t>
            </w:r>
            <w:r w:rsidR="004327AC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social work methods with individuals families, groups and local communities (5)</w:t>
            </w:r>
          </w:p>
          <w:p w14:paraId="58203448" w14:textId="3C86BBF3" w:rsidR="00FA6433" w:rsidRDefault="00FA6433" w:rsidP="00FA6433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Understand and a</w:t>
            </w:r>
            <w:r w:rsidR="00D125A1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ply theoretical concepts as a foundation for process of planned changes </w:t>
            </w:r>
            <w:r w:rsidRPr="003F0291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(7)</w:t>
            </w:r>
          </w:p>
          <w:p w14:paraId="66B09CF6" w14:textId="77777777" w:rsidR="004327AC" w:rsidRPr="003F0291" w:rsidRDefault="004327AC" w:rsidP="00FA6433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  <w:p w14:paraId="20826A40" w14:textId="518275A6" w:rsidR="004327AC" w:rsidRDefault="007E4150" w:rsidP="004327A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pplying</w:t>
            </w:r>
            <w:r w:rsidR="004327AC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theoretical framework in assesment, planning and work with individuals, families, groups and local communities (12)</w:t>
            </w:r>
          </w:p>
          <w:p w14:paraId="4632EDC5" w14:textId="77777777" w:rsidR="004327AC" w:rsidRPr="00986DB4" w:rsidRDefault="004327AC" w:rsidP="004327AC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986DB4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Identify cultural and other  relevant factors related to different social groups, social risks and problems and possibilities of their resolving </w:t>
            </w:r>
            <w:r w:rsidRPr="00986DB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(15)</w:t>
            </w:r>
          </w:p>
          <w:p w14:paraId="24F512B0" w14:textId="3E4941C1" w:rsidR="00FA6433" w:rsidRPr="007E4150" w:rsidRDefault="004327AC" w:rsidP="007E4150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986DB4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e how social, political, economis technological and ecological processes affect development of social inequalities,</w:t>
            </w:r>
            <w:r>
              <w:rPr>
                <w:szCs w:val="24"/>
                <w:lang w:val="hr-HR"/>
              </w:rPr>
              <w:t xml:space="preserve"> social risks and problems (16)</w:t>
            </w:r>
          </w:p>
        </w:tc>
      </w:tr>
      <w:tr w:rsidR="00FA6433" w14:paraId="1F9DC191" w14:textId="77777777">
        <w:trPr>
          <w:trHeight w:val="255"/>
        </w:trPr>
        <w:tc>
          <w:tcPr>
            <w:tcW w:w="2440" w:type="dxa"/>
          </w:tcPr>
          <w:p w14:paraId="28A73CB8" w14:textId="77777777" w:rsidR="00FA6433" w:rsidRDefault="00FA6433" w:rsidP="00FA6433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</w:pPr>
            <w:r>
              <w:lastRenderedPageBreak/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32D139A8" w14:textId="34B8DEFE" w:rsidR="00FA6433" w:rsidRDefault="007E4150" w:rsidP="00FA6433">
            <w:pPr>
              <w:pStyle w:val="P68B1DB1-Normal5"/>
            </w:pPr>
            <w:r>
              <w:t>Applying</w:t>
            </w:r>
          </w:p>
        </w:tc>
      </w:tr>
      <w:tr w:rsidR="00FA6433" w14:paraId="31D16FCE" w14:textId="77777777">
        <w:trPr>
          <w:trHeight w:val="255"/>
        </w:trPr>
        <w:tc>
          <w:tcPr>
            <w:tcW w:w="2440" w:type="dxa"/>
          </w:tcPr>
          <w:p w14:paraId="0217A1DC" w14:textId="77777777" w:rsidR="00FA6433" w:rsidRDefault="00FA6433" w:rsidP="00FA6433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</w:pPr>
            <w: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767CEE5D" w14:textId="1205A8B1" w:rsidR="00FA6433" w:rsidRDefault="007E4150" w:rsidP="007E4150">
            <w:pPr>
              <w:pStyle w:val="P68B1DB1-Normal5"/>
              <w:jc w:val="both"/>
              <w:rPr>
                <w:sz w:val="20"/>
              </w:rPr>
            </w:pPr>
            <w:r>
              <w:t>Information management skills, ability to apply knowledge in practice, ability to learn, ability to solve problems, presentation and communication skills</w:t>
            </w:r>
            <w:r w:rsidRPr="0059461F">
              <w:rPr>
                <w:lang w:val="hr-HR"/>
              </w:rPr>
              <w:t>.</w:t>
            </w:r>
          </w:p>
        </w:tc>
      </w:tr>
      <w:tr w:rsidR="00FA6433" w14:paraId="63F26317" w14:textId="77777777">
        <w:trPr>
          <w:trHeight w:val="255"/>
        </w:trPr>
        <w:tc>
          <w:tcPr>
            <w:tcW w:w="2440" w:type="dxa"/>
          </w:tcPr>
          <w:p w14:paraId="4ABAFBCA" w14:textId="77777777" w:rsidR="00FA6433" w:rsidRDefault="00FA6433" w:rsidP="00FA6433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</w:pPr>
            <w: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11365E07" w14:textId="74213154" w:rsidR="007E4150" w:rsidRPr="007E4150" w:rsidRDefault="007E4150" w:rsidP="007E4150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pplying different approaches in user involvement</w:t>
            </w:r>
            <w:r>
              <w:rPr>
                <w:szCs w:val="24"/>
              </w:rPr>
              <w:t xml:space="preserve">( </w:t>
            </w:r>
            <w:r w:rsidRPr="007E4150">
              <w:rPr>
                <w:rFonts w:ascii="Times New Roman" w:hAnsi="Times New Roman" w:cs="Times New Roman"/>
                <w:sz w:val="24"/>
                <w:szCs w:val="24"/>
              </w:rPr>
              <w:t>in data collection, assessment and interpretation of data about users and his/her environment)</w:t>
            </w:r>
          </w:p>
          <w:p w14:paraId="32BBA695" w14:textId="62AAB334" w:rsidR="00FA6433" w:rsidRDefault="007E4150" w:rsidP="007E4150">
            <w:pPr>
              <w:rPr>
                <w:sz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Examples from direct pratice</w:t>
            </w:r>
          </w:p>
        </w:tc>
      </w:tr>
      <w:tr w:rsidR="00FA6433" w14:paraId="41336420" w14:textId="77777777">
        <w:trPr>
          <w:trHeight w:val="255"/>
        </w:trPr>
        <w:tc>
          <w:tcPr>
            <w:tcW w:w="2440" w:type="dxa"/>
          </w:tcPr>
          <w:p w14:paraId="64D055B3" w14:textId="6DC1E352" w:rsidR="00FA6433" w:rsidRDefault="00FA6433" w:rsidP="00FA6433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</w:pPr>
            <w: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2774A6E5" w14:textId="0898CBC7" w:rsidR="00FA6433" w:rsidRDefault="00FA6433" w:rsidP="00FA6433">
            <w:pPr>
              <w:pStyle w:val="P68B1DB1-Normal5"/>
              <w:jc w:val="both"/>
              <w:rPr>
                <w:sz w:val="20"/>
              </w:rPr>
            </w:pPr>
            <w:r>
              <w:t>Lecture, guided discussion, demonstration of practical tasks, close reading, student debate, independent reading.</w:t>
            </w:r>
          </w:p>
        </w:tc>
      </w:tr>
      <w:tr w:rsidR="00FA6433" w14:paraId="5C297055" w14:textId="77777777">
        <w:trPr>
          <w:trHeight w:val="255"/>
        </w:trPr>
        <w:tc>
          <w:tcPr>
            <w:tcW w:w="2440" w:type="dxa"/>
          </w:tcPr>
          <w:p w14:paraId="6B94FDA8" w14:textId="77777777" w:rsidR="00FA6433" w:rsidRDefault="00FA6433" w:rsidP="00FA6433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</w:pPr>
            <w: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1E3DD599" w14:textId="77777777" w:rsidR="00FA6433" w:rsidRDefault="00FA6433" w:rsidP="00FA6433">
            <w:pPr>
              <w:spacing w:line="21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sesme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s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tudent performance (simulation of examples from direct practice)</w:t>
            </w:r>
          </w:p>
          <w:p w14:paraId="45381AEF" w14:textId="77777777" w:rsidR="00FA6433" w:rsidRDefault="00FA6433" w:rsidP="00FA6433">
            <w:pPr>
              <w:spacing w:line="21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Written exam – essay-type task</w:t>
            </w:r>
          </w:p>
          <w:p w14:paraId="4DD414A9" w14:textId="146E2030" w:rsidR="00FA6433" w:rsidRDefault="00FA6433" w:rsidP="00FA6433">
            <w:pPr>
              <w:pStyle w:val="P68B1DB1-ListParagraph7"/>
              <w:ind w:left="0"/>
              <w:rPr>
                <w:sz w:val="20"/>
              </w:rPr>
            </w:pPr>
            <w:r>
              <w:rPr>
                <w:sz w:val="24"/>
              </w:rPr>
              <w:t>Oral exam.</w:t>
            </w:r>
            <w:r>
              <w:rPr>
                <w:sz w:val="20"/>
              </w:rPr>
              <w:t xml:space="preserve">  </w:t>
            </w:r>
          </w:p>
        </w:tc>
      </w:tr>
      <w:tr w:rsidR="00FA6433" w14:paraId="3712E3A3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0AECC42" w14:textId="77777777" w:rsidR="00FA6433" w:rsidRDefault="00FA6433" w:rsidP="00FA6433">
            <w:pPr>
              <w:pStyle w:val="P68B1DB1-Normal4"/>
              <w:ind w:left="360"/>
            </w:pPr>
            <w: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DEB6AC" w14:textId="78EDEDFC" w:rsidR="00FA6433" w:rsidRPr="00FE1BDF" w:rsidRDefault="007E4150" w:rsidP="00FE1BDF">
            <w:pPr>
              <w:pStyle w:val="P68B1DB1-Normal8"/>
              <w:jc w:val="both"/>
              <w:rPr>
                <w:szCs w:val="24"/>
              </w:rPr>
            </w:pPr>
            <w:r>
              <w:t>4.</w:t>
            </w:r>
            <w:r w:rsidR="00165BBB" w:rsidRPr="00043B75">
              <w:rPr>
                <w:szCs w:val="24"/>
              </w:rPr>
              <w:t>Anal</w:t>
            </w:r>
            <w:r w:rsidR="00FE1BDF">
              <w:rPr>
                <w:szCs w:val="24"/>
              </w:rPr>
              <w:t>yse advantages and disadvantages of specific techniques and approaches in user involvement</w:t>
            </w:r>
          </w:p>
        </w:tc>
      </w:tr>
      <w:tr w:rsidR="00FA6433" w:rsidRPr="00165BBB" w14:paraId="45445B6C" w14:textId="77777777">
        <w:trPr>
          <w:trHeight w:val="255"/>
        </w:trPr>
        <w:tc>
          <w:tcPr>
            <w:tcW w:w="2440" w:type="dxa"/>
          </w:tcPr>
          <w:p w14:paraId="6AB3C77E" w14:textId="0BC28749" w:rsidR="00FA6433" w:rsidRDefault="00FA6433" w:rsidP="00FA6433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</w:pPr>
            <w: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52023E06" w14:textId="77777777" w:rsidR="00165BBB" w:rsidRDefault="00165BBB" w:rsidP="00165BBB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pplying professional communication skills with specific groups of users for assessment, informing, councelling and performing the process of planned changes and different interventions(1)</w:t>
            </w: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</w:p>
          <w:p w14:paraId="3B125C7F" w14:textId="77777777" w:rsidR="00165BBB" w:rsidRDefault="00165BBB" w:rsidP="00165BBB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Define risks and problems respecting users’ perspective and social work values (3)</w:t>
            </w:r>
          </w:p>
          <w:p w14:paraId="4A7358B1" w14:textId="77777777" w:rsidR="00165BBB" w:rsidRDefault="00165BBB" w:rsidP="00165BBB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Applying social work methods with individuals families, groups and local communities (5)</w:t>
            </w:r>
          </w:p>
          <w:p w14:paraId="461E4F00" w14:textId="77777777" w:rsidR="00165BBB" w:rsidRDefault="00165BBB" w:rsidP="00165BBB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Understand and aply theoretical concepts as a foundation for process of planned changes </w:t>
            </w:r>
            <w:r w:rsidRPr="003F0291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(7)</w:t>
            </w:r>
          </w:p>
          <w:p w14:paraId="13C97E88" w14:textId="77777777" w:rsidR="00165BBB" w:rsidRPr="003F0291" w:rsidRDefault="00165BBB" w:rsidP="00165BBB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  <w:p w14:paraId="3407DE7B" w14:textId="77777777" w:rsidR="00165BBB" w:rsidRDefault="00165BBB" w:rsidP="00165BBB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pplying theoretical framework in assesment, planning and work with individuals, families, groups and local communities (12)</w:t>
            </w:r>
          </w:p>
          <w:p w14:paraId="2CEEDB91" w14:textId="77777777" w:rsidR="00165BBB" w:rsidRPr="00986DB4" w:rsidRDefault="00165BBB" w:rsidP="00165BBB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986DB4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Identify cultural and other  relevant factors related to different social groups, social risks and problems and possibilities of their resolving </w:t>
            </w:r>
            <w:r w:rsidRPr="00986DB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(15)</w:t>
            </w:r>
          </w:p>
          <w:p w14:paraId="295F3A17" w14:textId="336CC511" w:rsidR="00FA6433" w:rsidRDefault="00FE1BDF" w:rsidP="00FE1BDF">
            <w:pPr>
              <w:pStyle w:val="P68B1DB1-Normal5"/>
              <w:rPr>
                <w:sz w:val="20"/>
              </w:rPr>
            </w:pPr>
            <w:r>
              <w:rPr>
                <w:szCs w:val="24"/>
                <w:lang w:val="hr-HR"/>
              </w:rPr>
              <w:t xml:space="preserve">Analyse </w:t>
            </w:r>
            <w:r w:rsidR="00165BBB" w:rsidRPr="00986DB4">
              <w:rPr>
                <w:szCs w:val="24"/>
                <w:lang w:val="hr-HR"/>
              </w:rPr>
              <w:t>how social, political, economis technological and ecological processes affect development of social inequalities,</w:t>
            </w:r>
            <w:r w:rsidR="00165BBB">
              <w:rPr>
                <w:szCs w:val="24"/>
                <w:lang w:val="hr-HR"/>
              </w:rPr>
              <w:t xml:space="preserve"> social risks and problems (16)</w:t>
            </w:r>
          </w:p>
        </w:tc>
      </w:tr>
      <w:tr w:rsidR="00FA6433" w14:paraId="1B488B14" w14:textId="77777777">
        <w:trPr>
          <w:trHeight w:val="255"/>
        </w:trPr>
        <w:tc>
          <w:tcPr>
            <w:tcW w:w="2440" w:type="dxa"/>
          </w:tcPr>
          <w:p w14:paraId="6A741A9E" w14:textId="77777777" w:rsidR="00FA6433" w:rsidRDefault="00FA6433" w:rsidP="00FA6433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</w:pPr>
            <w:r>
              <w:t xml:space="preserve">COGNITIVE AREA OF KNOWLEDGE </w:t>
            </w:r>
            <w:r>
              <w:lastRenderedPageBreak/>
              <w:t>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032E1E2E" w14:textId="5CA246A0" w:rsidR="00FA6433" w:rsidRDefault="00165BBB" w:rsidP="00FA6433">
            <w:pPr>
              <w:pStyle w:val="P68B1DB1-Normal5"/>
            </w:pPr>
            <w:r>
              <w:lastRenderedPageBreak/>
              <w:t>Analyse</w:t>
            </w:r>
          </w:p>
        </w:tc>
      </w:tr>
      <w:tr w:rsidR="00FA6433" w14:paraId="21CA53DD" w14:textId="77777777">
        <w:trPr>
          <w:trHeight w:val="255"/>
        </w:trPr>
        <w:tc>
          <w:tcPr>
            <w:tcW w:w="2440" w:type="dxa"/>
          </w:tcPr>
          <w:p w14:paraId="490C32DE" w14:textId="77777777" w:rsidR="00FA6433" w:rsidRDefault="00FA6433" w:rsidP="00FA6433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</w:pPr>
            <w: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7D758DB5" w14:textId="47012981" w:rsidR="00FA6433" w:rsidRDefault="00FA6433" w:rsidP="00165BBB">
            <w:pPr>
              <w:pStyle w:val="P68B1DB1-Normal5"/>
              <w:jc w:val="both"/>
              <w:rPr>
                <w:sz w:val="20"/>
              </w:rPr>
            </w:pPr>
            <w:r>
              <w:t>Problem-solving, ability to apply knowledge in practice, learning capabilities, ability</w:t>
            </w:r>
            <w:r w:rsidR="00165BBB">
              <w:t xml:space="preserve"> for team work, presentation and communication skills</w:t>
            </w:r>
            <w:r w:rsidR="00165BBB" w:rsidRPr="0059461F">
              <w:rPr>
                <w:lang w:val="hr-HR"/>
              </w:rPr>
              <w:t>.</w:t>
            </w:r>
          </w:p>
        </w:tc>
      </w:tr>
      <w:tr w:rsidR="00FA6433" w:rsidRPr="00165BBB" w14:paraId="00156194" w14:textId="77777777">
        <w:trPr>
          <w:trHeight w:val="255"/>
        </w:trPr>
        <w:tc>
          <w:tcPr>
            <w:tcW w:w="2440" w:type="dxa"/>
          </w:tcPr>
          <w:p w14:paraId="6A00098B" w14:textId="77777777" w:rsidR="00FA6433" w:rsidRDefault="00FA6433" w:rsidP="00FA6433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</w:pPr>
            <w: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0E7A9EFA" w14:textId="62E8E12E" w:rsidR="00165BBB" w:rsidRDefault="00165BBB" w:rsidP="00165BBB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yse of different approaches and models of user involvement in decision making processes in specific situations and groups of users.</w:t>
            </w:r>
          </w:p>
          <w:p w14:paraId="3ED177FA" w14:textId="77777777" w:rsidR="00165BBB" w:rsidRDefault="00165BBB" w:rsidP="00165BBB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ssessment of prerequests for user involvement</w:t>
            </w:r>
          </w:p>
          <w:p w14:paraId="0C96610A" w14:textId="3458BD7C" w:rsidR="00FA6433" w:rsidRPr="00165BBB" w:rsidRDefault="00165BBB" w:rsidP="00165BBB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User involvement in education and research processes</w:t>
            </w:r>
          </w:p>
        </w:tc>
      </w:tr>
      <w:tr w:rsidR="00FA6433" w14:paraId="4D6D9272" w14:textId="77777777">
        <w:trPr>
          <w:trHeight w:val="255"/>
        </w:trPr>
        <w:tc>
          <w:tcPr>
            <w:tcW w:w="2440" w:type="dxa"/>
          </w:tcPr>
          <w:p w14:paraId="4F4D0CEF" w14:textId="7B164532" w:rsidR="00FA6433" w:rsidRDefault="00FA6433" w:rsidP="00FA6433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</w:pPr>
            <w: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59F60012" w14:textId="7AD74549" w:rsidR="00FA6433" w:rsidRDefault="00FA6433" w:rsidP="00FA6433">
            <w:pPr>
              <w:pStyle w:val="P68B1DB1-Normal5"/>
              <w:rPr>
                <w:sz w:val="20"/>
              </w:rPr>
            </w:pPr>
            <w:r>
              <w:t>Lecture, guided discussion, demonstration of practical tasks, close reading, student debate, independent reading.</w:t>
            </w:r>
          </w:p>
        </w:tc>
      </w:tr>
      <w:tr w:rsidR="00FA6433" w14:paraId="3A152212" w14:textId="77777777">
        <w:trPr>
          <w:trHeight w:val="255"/>
        </w:trPr>
        <w:tc>
          <w:tcPr>
            <w:tcW w:w="2440" w:type="dxa"/>
          </w:tcPr>
          <w:p w14:paraId="7F980C6E" w14:textId="77777777" w:rsidR="00FA6433" w:rsidRDefault="00FA6433" w:rsidP="00FA6433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</w:pPr>
            <w: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75D95473" w14:textId="77777777" w:rsidR="00FA6433" w:rsidRDefault="00FA6433" w:rsidP="00FA6433">
            <w:pPr>
              <w:spacing w:line="21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sesme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s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tudent performance (simulation of examples from direct practice)</w:t>
            </w:r>
          </w:p>
          <w:p w14:paraId="2D89A5D5" w14:textId="77777777" w:rsidR="00FA6433" w:rsidRDefault="00FA6433" w:rsidP="00FA6433">
            <w:pPr>
              <w:spacing w:line="21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Written exam – essay-type task</w:t>
            </w:r>
          </w:p>
          <w:p w14:paraId="0721E32E" w14:textId="14AB9F25" w:rsidR="00FA6433" w:rsidRDefault="00FA6433" w:rsidP="00FA6433">
            <w:pPr>
              <w:pStyle w:val="P68B1DB1-ListParagraph7"/>
              <w:ind w:left="0"/>
              <w:rPr>
                <w:sz w:val="20"/>
              </w:rPr>
            </w:pPr>
            <w:r>
              <w:rPr>
                <w:sz w:val="24"/>
              </w:rPr>
              <w:t>Oral exam</w:t>
            </w:r>
          </w:p>
        </w:tc>
      </w:tr>
      <w:tr w:rsidR="00FA6433" w14:paraId="40988ABA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08F605E0" w14:textId="77777777" w:rsidR="00FA6433" w:rsidRDefault="00FA6433" w:rsidP="00FA6433">
            <w:pPr>
              <w:pStyle w:val="P68B1DB1-Normal4"/>
              <w:ind w:left="360"/>
            </w:pPr>
            <w: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14C20F0" w14:textId="220E83D6" w:rsidR="00FA6433" w:rsidRDefault="00165BBB" w:rsidP="00FE1BDF">
            <w:pPr>
              <w:pStyle w:val="P68B1DB1-Normal8"/>
              <w:jc w:val="both"/>
            </w:pPr>
            <w:r>
              <w:t>5.</w:t>
            </w:r>
            <w:r>
              <w:rPr>
                <w:szCs w:val="24"/>
              </w:rPr>
              <w:t xml:space="preserve"> </w:t>
            </w:r>
            <w:r w:rsidR="00FA6433">
              <w:t xml:space="preserve">Analyse the </w:t>
            </w:r>
            <w:proofErr w:type="spellStart"/>
            <w:r>
              <w:t>prerequests</w:t>
            </w:r>
            <w:proofErr w:type="spellEnd"/>
            <w:r>
              <w:t xml:space="preserve"> for user involvement a</w:t>
            </w:r>
            <w:r w:rsidR="00FE1BDF">
              <w:t xml:space="preserve">nd levels of involvement after the field visit of social care institutions and NGO’s </w:t>
            </w:r>
          </w:p>
        </w:tc>
      </w:tr>
      <w:tr w:rsidR="00FA6433" w14:paraId="6022F5FA" w14:textId="77777777">
        <w:trPr>
          <w:trHeight w:val="255"/>
        </w:trPr>
        <w:tc>
          <w:tcPr>
            <w:tcW w:w="2440" w:type="dxa"/>
          </w:tcPr>
          <w:p w14:paraId="370EDEDB" w14:textId="77777777" w:rsidR="00FA6433" w:rsidRDefault="00FA6433" w:rsidP="00FA6433">
            <w:pPr>
              <w:pStyle w:val="P68B1DB1-Normal4"/>
              <w:numPr>
                <w:ilvl w:val="0"/>
                <w:numId w:val="5"/>
              </w:numPr>
              <w:ind w:left="291"/>
              <w:contextualSpacing/>
            </w:pPr>
            <w: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25D2FAF4" w14:textId="77777777" w:rsidR="00FE1BDF" w:rsidRDefault="00FE1BDF" w:rsidP="00FE1BDF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pplying professional communication skills with specific groups of users for assessment, informing, councelling and performing the process of planned changes and different interventions(1)</w:t>
            </w: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</w:p>
          <w:p w14:paraId="29F219F1" w14:textId="77777777" w:rsidR="00FE1BDF" w:rsidRDefault="00FE1BDF" w:rsidP="00FE1BDF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Define risks and problems respecting users’ perspective and social work values (3)</w:t>
            </w:r>
          </w:p>
          <w:p w14:paraId="47D9FEFA" w14:textId="77777777" w:rsidR="00FE1BDF" w:rsidRDefault="00FE1BDF" w:rsidP="00FE1BDF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Applying social work methods with individuals families, groups and local communities (5)</w:t>
            </w:r>
          </w:p>
          <w:p w14:paraId="1117A127" w14:textId="77777777" w:rsidR="00FE1BDF" w:rsidRDefault="00FE1BDF" w:rsidP="00FE1BDF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Understand and aply theoretical concepts as a foundation for process of planned changes </w:t>
            </w:r>
            <w:r w:rsidRPr="003F0291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(7)</w:t>
            </w:r>
          </w:p>
          <w:p w14:paraId="528E10F6" w14:textId="77777777" w:rsidR="00FE1BDF" w:rsidRPr="003F0291" w:rsidRDefault="00FE1BDF" w:rsidP="00FE1BDF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  <w:p w14:paraId="2F2D8542" w14:textId="77777777" w:rsidR="00FE1BDF" w:rsidRDefault="00FE1BDF" w:rsidP="00FE1BDF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pplying theoretical framework in assesment, planning and work with individuals, families, groups and local communities (12)</w:t>
            </w:r>
          </w:p>
          <w:p w14:paraId="005E114B" w14:textId="77777777" w:rsidR="00FE1BDF" w:rsidRPr="00986DB4" w:rsidRDefault="00FE1BDF" w:rsidP="00FE1BDF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986DB4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Identify cultural and other  relevant factors related to different social groups, social risks and problems and possibilities of their resolving </w:t>
            </w:r>
            <w:r w:rsidRPr="00986DB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(15)</w:t>
            </w:r>
          </w:p>
          <w:p w14:paraId="19795E4A" w14:textId="33CA1555" w:rsidR="00FA6433" w:rsidRDefault="00FE1BDF" w:rsidP="00FE1BDF">
            <w:pPr>
              <w:pStyle w:val="P68B1DB1-Normal5"/>
              <w:rPr>
                <w:sz w:val="20"/>
              </w:rPr>
            </w:pPr>
            <w:r w:rsidRPr="00986DB4">
              <w:rPr>
                <w:szCs w:val="24"/>
                <w:lang w:val="hr-HR"/>
              </w:rPr>
              <w:t>Analize how social, political, economis technological and ecological processes affect development of social inequalities,</w:t>
            </w:r>
            <w:r>
              <w:rPr>
                <w:szCs w:val="24"/>
                <w:lang w:val="hr-HR"/>
              </w:rPr>
              <w:t xml:space="preserve"> social risks and problems (16)</w:t>
            </w:r>
          </w:p>
        </w:tc>
      </w:tr>
      <w:tr w:rsidR="00FA6433" w14:paraId="65D34C9A" w14:textId="77777777">
        <w:trPr>
          <w:trHeight w:val="255"/>
        </w:trPr>
        <w:tc>
          <w:tcPr>
            <w:tcW w:w="2440" w:type="dxa"/>
          </w:tcPr>
          <w:p w14:paraId="38436165" w14:textId="77777777" w:rsidR="00FA6433" w:rsidRDefault="00FA6433" w:rsidP="00FA6433">
            <w:pPr>
              <w:pStyle w:val="P68B1DB1-Normal4"/>
              <w:numPr>
                <w:ilvl w:val="0"/>
                <w:numId w:val="5"/>
              </w:numPr>
              <w:ind w:left="291"/>
              <w:contextualSpacing/>
            </w:pPr>
            <w:r>
              <w:t xml:space="preserve">COGNITIVE AREA OF KNOWLEDGE </w:t>
            </w:r>
            <w:r>
              <w:lastRenderedPageBreak/>
              <w:t>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0BFC36E9" w14:textId="2FCB9E6F" w:rsidR="00FA6433" w:rsidRDefault="00FE1BDF" w:rsidP="00FA6433">
            <w:pPr>
              <w:pStyle w:val="P68B1DB1-Normal5"/>
            </w:pPr>
            <w:r>
              <w:lastRenderedPageBreak/>
              <w:t>Evaluating</w:t>
            </w:r>
          </w:p>
        </w:tc>
      </w:tr>
      <w:tr w:rsidR="00FA6433" w14:paraId="6C94D221" w14:textId="77777777">
        <w:trPr>
          <w:trHeight w:val="255"/>
        </w:trPr>
        <w:tc>
          <w:tcPr>
            <w:tcW w:w="2440" w:type="dxa"/>
          </w:tcPr>
          <w:p w14:paraId="762EA67B" w14:textId="77777777" w:rsidR="00FA6433" w:rsidRDefault="00FA6433" w:rsidP="00FA6433">
            <w:pPr>
              <w:pStyle w:val="P68B1DB1-Normal4"/>
              <w:numPr>
                <w:ilvl w:val="0"/>
                <w:numId w:val="5"/>
              </w:numPr>
              <w:ind w:left="291"/>
              <w:contextualSpacing/>
            </w:pPr>
            <w: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76B5A428" w14:textId="43A664AB" w:rsidR="00FA6433" w:rsidRDefault="00FA6433" w:rsidP="00FA6433">
            <w:pPr>
              <w:pStyle w:val="P68B1DB1-Normal5"/>
              <w:jc w:val="both"/>
            </w:pPr>
            <w:r>
              <w:t>Information management skills, problem-solving, ability to apply knowledge in practice, learning capabilities.</w:t>
            </w:r>
          </w:p>
          <w:p w14:paraId="31678CE4" w14:textId="77777777" w:rsidR="00FA6433" w:rsidRDefault="00FA6433" w:rsidP="00FA6433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FA6433" w14:paraId="7143D255" w14:textId="77777777">
        <w:trPr>
          <w:trHeight w:val="255"/>
        </w:trPr>
        <w:tc>
          <w:tcPr>
            <w:tcW w:w="2440" w:type="dxa"/>
          </w:tcPr>
          <w:p w14:paraId="244E2AE2" w14:textId="77777777" w:rsidR="00FA6433" w:rsidRDefault="00FA6433" w:rsidP="00FA6433">
            <w:pPr>
              <w:pStyle w:val="P68B1DB1-Normal4"/>
              <w:numPr>
                <w:ilvl w:val="0"/>
                <w:numId w:val="5"/>
              </w:numPr>
              <w:ind w:left="291"/>
              <w:contextualSpacing/>
            </w:pPr>
            <w: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2C54FFD3" w14:textId="77777777" w:rsidR="00FE1BDF" w:rsidRDefault="00FE1BDF" w:rsidP="00FE1BD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parations for field  visits in social care institutions or NGO's</w:t>
            </w:r>
          </w:p>
          <w:p w14:paraId="0BFB0CED" w14:textId="77777777" w:rsidR="00FE1BDF" w:rsidRDefault="00FE1BDF" w:rsidP="00FE1BD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Creating tasks for field visits</w:t>
            </w:r>
          </w:p>
          <w:p w14:paraId="66A4D9DE" w14:textId="77777777" w:rsidR="00FE1BDF" w:rsidRDefault="00FE1BDF" w:rsidP="00FE1BD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erforming tasks after field visit</w:t>
            </w:r>
          </w:p>
          <w:p w14:paraId="7F9E33DD" w14:textId="77777777" w:rsidR="00FE1BDF" w:rsidRDefault="00FE1BDF" w:rsidP="00FE1BD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Ethical aspects of field visits</w:t>
            </w:r>
          </w:p>
          <w:p w14:paraId="129ECDA4" w14:textId="306073D7" w:rsidR="00FA6433" w:rsidRPr="00FE1BDF" w:rsidRDefault="00FE1BDF" w:rsidP="00FE1BD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Group presentation and discussion</w:t>
            </w:r>
          </w:p>
        </w:tc>
      </w:tr>
      <w:tr w:rsidR="00FA6433" w14:paraId="12D71D18" w14:textId="77777777">
        <w:trPr>
          <w:trHeight w:val="255"/>
        </w:trPr>
        <w:tc>
          <w:tcPr>
            <w:tcW w:w="2440" w:type="dxa"/>
          </w:tcPr>
          <w:p w14:paraId="51E90B34" w14:textId="733899B9" w:rsidR="00FA6433" w:rsidRDefault="00FA6433" w:rsidP="00FA6433">
            <w:pPr>
              <w:pStyle w:val="P68B1DB1-Normal4"/>
              <w:numPr>
                <w:ilvl w:val="0"/>
                <w:numId w:val="5"/>
              </w:numPr>
              <w:ind w:left="291"/>
              <w:contextualSpacing/>
            </w:pPr>
            <w: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745F9B56" w14:textId="26C643F6" w:rsidR="00FA6433" w:rsidRDefault="00FA6433" w:rsidP="00FA6433">
            <w:pPr>
              <w:pStyle w:val="P68B1DB1-Normal5"/>
              <w:rPr>
                <w:sz w:val="20"/>
              </w:rPr>
            </w:pPr>
            <w:r>
              <w:t>Lecture, guided discussion, demonstration of practical tasks, close reading, stud</w:t>
            </w:r>
            <w:r w:rsidR="00FE1BDF">
              <w:t>ent debate, independent reading, field visit</w:t>
            </w:r>
          </w:p>
        </w:tc>
      </w:tr>
      <w:tr w:rsidR="00FA6433" w14:paraId="7057D1D1" w14:textId="77777777">
        <w:trPr>
          <w:trHeight w:val="255"/>
        </w:trPr>
        <w:tc>
          <w:tcPr>
            <w:tcW w:w="2440" w:type="dxa"/>
          </w:tcPr>
          <w:p w14:paraId="6183D618" w14:textId="77777777" w:rsidR="00FA6433" w:rsidRDefault="00FA6433" w:rsidP="00FA6433">
            <w:pPr>
              <w:pStyle w:val="P68B1DB1-Normal4"/>
              <w:numPr>
                <w:ilvl w:val="0"/>
                <w:numId w:val="5"/>
              </w:numPr>
              <w:ind w:left="291"/>
              <w:contextualSpacing/>
            </w:pPr>
            <w: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40517CC4" w14:textId="1F29FDE0" w:rsidR="00FA6433" w:rsidRDefault="00FA6433" w:rsidP="00FA6433">
            <w:pPr>
              <w:spacing w:line="21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sesme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s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tudent performance </w:t>
            </w:r>
          </w:p>
          <w:p w14:paraId="112C47AB" w14:textId="77777777" w:rsidR="00FA6433" w:rsidRDefault="00FA6433" w:rsidP="00FA6433">
            <w:pPr>
              <w:spacing w:line="21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Written exam – essay-type task</w:t>
            </w:r>
          </w:p>
          <w:p w14:paraId="19B92F49" w14:textId="6AC62424" w:rsidR="00FA6433" w:rsidRDefault="00FA6433" w:rsidP="00FA6433">
            <w:pPr>
              <w:pStyle w:val="P68B1DB1-ListParagraph7"/>
              <w:ind w:left="0"/>
              <w:rPr>
                <w:sz w:val="20"/>
              </w:rPr>
            </w:pPr>
            <w:r>
              <w:rPr>
                <w:sz w:val="24"/>
              </w:rPr>
              <w:t>Oral exam</w:t>
            </w:r>
          </w:p>
        </w:tc>
      </w:tr>
    </w:tbl>
    <w:p w14:paraId="1B871678" w14:textId="77777777" w:rsidR="00B62534" w:rsidRDefault="00B62534">
      <w:pPr>
        <w:rPr>
          <w:rFonts w:ascii="Times New Roman" w:hAnsi="Times New Roman" w:cs="Times New Roman"/>
          <w:sz w:val="20"/>
        </w:rPr>
      </w:pPr>
    </w:p>
    <w:p w14:paraId="2875B1F1" w14:textId="77777777" w:rsidR="00B62534" w:rsidRDefault="00B62534">
      <w:pPr>
        <w:rPr>
          <w:rFonts w:ascii="Times New Roman" w:hAnsi="Times New Roman" w:cs="Times New Roman"/>
          <w:sz w:val="20"/>
        </w:rPr>
      </w:pPr>
    </w:p>
    <w:p w14:paraId="463834CE" w14:textId="77777777" w:rsidR="00B62534" w:rsidRDefault="00B62534"/>
    <w:sectPr w:rsidR="00B6253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45632"/>
    <w:multiLevelType w:val="hybridMultilevel"/>
    <w:tmpl w:val="F6EA2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33D20"/>
    <w:multiLevelType w:val="hybridMultilevel"/>
    <w:tmpl w:val="5DD6576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B4271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5E7A1D"/>
    <w:multiLevelType w:val="hybridMultilevel"/>
    <w:tmpl w:val="1612F454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9A3386A"/>
    <w:multiLevelType w:val="hybridMultilevel"/>
    <w:tmpl w:val="E61665EC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953B0A"/>
    <w:multiLevelType w:val="hybridMultilevel"/>
    <w:tmpl w:val="659210EA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6" w15:restartNumberingAfterBreak="0">
    <w:nsid w:val="251F57EB"/>
    <w:multiLevelType w:val="hybridMultilevel"/>
    <w:tmpl w:val="D94AA2C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6F33E0"/>
    <w:multiLevelType w:val="hybridMultilevel"/>
    <w:tmpl w:val="979A64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8696C25"/>
    <w:multiLevelType w:val="hybridMultilevel"/>
    <w:tmpl w:val="2AE057D2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8E6F15"/>
    <w:multiLevelType w:val="hybridMultilevel"/>
    <w:tmpl w:val="98CAE3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D66ABA"/>
    <w:multiLevelType w:val="hybridMultilevel"/>
    <w:tmpl w:val="3A9E3196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FF14B06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F62CCF"/>
    <w:multiLevelType w:val="hybridMultilevel"/>
    <w:tmpl w:val="853E3B38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2777E39"/>
    <w:multiLevelType w:val="hybridMultilevel"/>
    <w:tmpl w:val="5D944ADC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4" w15:restartNumberingAfterBreak="0">
    <w:nsid w:val="43CD59A1"/>
    <w:multiLevelType w:val="hybridMultilevel"/>
    <w:tmpl w:val="B0844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7A22A6"/>
    <w:multiLevelType w:val="hybridMultilevel"/>
    <w:tmpl w:val="F61AE4A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D11979"/>
    <w:multiLevelType w:val="hybridMultilevel"/>
    <w:tmpl w:val="F56605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DF85FDA"/>
    <w:multiLevelType w:val="hybridMultilevel"/>
    <w:tmpl w:val="107A8172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8" w15:restartNumberingAfterBreak="0">
    <w:nsid w:val="51A86A2E"/>
    <w:multiLevelType w:val="hybridMultilevel"/>
    <w:tmpl w:val="8ED865FA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5F97211"/>
    <w:multiLevelType w:val="hybridMultilevel"/>
    <w:tmpl w:val="A23C4AC2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98E713C"/>
    <w:multiLevelType w:val="hybridMultilevel"/>
    <w:tmpl w:val="FAE82C18"/>
    <w:lvl w:ilvl="0" w:tplc="94BA3C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3965F6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C921F2C"/>
    <w:multiLevelType w:val="hybridMultilevel"/>
    <w:tmpl w:val="662407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091302"/>
    <w:multiLevelType w:val="hybridMultilevel"/>
    <w:tmpl w:val="F2E291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CF2AAE"/>
    <w:multiLevelType w:val="hybridMultilevel"/>
    <w:tmpl w:val="0C1A9DA0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319093E"/>
    <w:multiLevelType w:val="hybridMultilevel"/>
    <w:tmpl w:val="7212AA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36031D1"/>
    <w:multiLevelType w:val="hybridMultilevel"/>
    <w:tmpl w:val="C5002EA4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27" w15:restartNumberingAfterBreak="0">
    <w:nsid w:val="65EC5749"/>
    <w:multiLevelType w:val="hybridMultilevel"/>
    <w:tmpl w:val="A9AEE5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5F81D82"/>
    <w:multiLevelType w:val="hybridMultilevel"/>
    <w:tmpl w:val="5D34F59A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5B5FB8"/>
    <w:multiLevelType w:val="hybridMultilevel"/>
    <w:tmpl w:val="71A400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C9904C4"/>
    <w:multiLevelType w:val="hybridMultilevel"/>
    <w:tmpl w:val="663ED4D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FA7F5B"/>
    <w:multiLevelType w:val="hybridMultilevel"/>
    <w:tmpl w:val="B9FC9176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447430"/>
    <w:multiLevelType w:val="hybridMultilevel"/>
    <w:tmpl w:val="2DF0C80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952EED"/>
    <w:multiLevelType w:val="hybridMultilevel"/>
    <w:tmpl w:val="185AB61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BE5AE2"/>
    <w:multiLevelType w:val="hybridMultilevel"/>
    <w:tmpl w:val="C3D0B9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7"/>
  </w:num>
  <w:num w:numId="3">
    <w:abstractNumId w:val="21"/>
  </w:num>
  <w:num w:numId="4">
    <w:abstractNumId w:val="27"/>
  </w:num>
  <w:num w:numId="5">
    <w:abstractNumId w:val="29"/>
  </w:num>
  <w:num w:numId="6">
    <w:abstractNumId w:val="2"/>
  </w:num>
  <w:num w:numId="7">
    <w:abstractNumId w:val="11"/>
  </w:num>
  <w:num w:numId="8">
    <w:abstractNumId w:val="9"/>
  </w:num>
  <w:num w:numId="9">
    <w:abstractNumId w:val="34"/>
  </w:num>
  <w:num w:numId="10">
    <w:abstractNumId w:val="1"/>
  </w:num>
  <w:num w:numId="11">
    <w:abstractNumId w:val="22"/>
  </w:num>
  <w:num w:numId="12">
    <w:abstractNumId w:val="33"/>
  </w:num>
  <w:num w:numId="13">
    <w:abstractNumId w:val="6"/>
  </w:num>
  <w:num w:numId="14">
    <w:abstractNumId w:val="32"/>
  </w:num>
  <w:num w:numId="15">
    <w:abstractNumId w:val="30"/>
  </w:num>
  <w:num w:numId="16">
    <w:abstractNumId w:val="15"/>
  </w:num>
  <w:num w:numId="17">
    <w:abstractNumId w:val="19"/>
  </w:num>
  <w:num w:numId="18">
    <w:abstractNumId w:val="10"/>
  </w:num>
  <w:num w:numId="19">
    <w:abstractNumId w:val="4"/>
  </w:num>
  <w:num w:numId="20">
    <w:abstractNumId w:val="24"/>
  </w:num>
  <w:num w:numId="21">
    <w:abstractNumId w:val="3"/>
  </w:num>
  <w:num w:numId="22">
    <w:abstractNumId w:val="18"/>
  </w:num>
  <w:num w:numId="23">
    <w:abstractNumId w:val="12"/>
  </w:num>
  <w:num w:numId="24">
    <w:abstractNumId w:val="0"/>
  </w:num>
  <w:num w:numId="25">
    <w:abstractNumId w:val="28"/>
  </w:num>
  <w:num w:numId="26">
    <w:abstractNumId w:val="25"/>
  </w:num>
  <w:num w:numId="27">
    <w:abstractNumId w:val="23"/>
  </w:num>
  <w:num w:numId="28">
    <w:abstractNumId w:val="16"/>
  </w:num>
  <w:num w:numId="29">
    <w:abstractNumId w:val="5"/>
  </w:num>
  <w:num w:numId="30">
    <w:abstractNumId w:val="17"/>
  </w:num>
  <w:num w:numId="31">
    <w:abstractNumId w:val="26"/>
  </w:num>
  <w:num w:numId="32">
    <w:abstractNumId w:val="13"/>
  </w:num>
  <w:num w:numId="33">
    <w:abstractNumId w:val="20"/>
  </w:num>
  <w:num w:numId="34">
    <w:abstractNumId w:val="31"/>
  </w:num>
  <w:num w:numId="3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rAUA92ogAywAAAA="/>
  </w:docVars>
  <w:rsids>
    <w:rsidRoot w:val="00B73D57"/>
    <w:rsid w:val="00004845"/>
    <w:rsid w:val="00024907"/>
    <w:rsid w:val="00053D6D"/>
    <w:rsid w:val="00077E84"/>
    <w:rsid w:val="000960E7"/>
    <w:rsid w:val="000C58C5"/>
    <w:rsid w:val="001130D6"/>
    <w:rsid w:val="00165BBB"/>
    <w:rsid w:val="001E221E"/>
    <w:rsid w:val="001F0CCA"/>
    <w:rsid w:val="00222224"/>
    <w:rsid w:val="00325547"/>
    <w:rsid w:val="0034029A"/>
    <w:rsid w:val="00351BFD"/>
    <w:rsid w:val="003D4468"/>
    <w:rsid w:val="00406D1E"/>
    <w:rsid w:val="004327AC"/>
    <w:rsid w:val="00452C6C"/>
    <w:rsid w:val="005224B5"/>
    <w:rsid w:val="00534495"/>
    <w:rsid w:val="005360BA"/>
    <w:rsid w:val="0059461F"/>
    <w:rsid w:val="00602206"/>
    <w:rsid w:val="00607D07"/>
    <w:rsid w:val="006E639A"/>
    <w:rsid w:val="007E4150"/>
    <w:rsid w:val="00846383"/>
    <w:rsid w:val="008A025A"/>
    <w:rsid w:val="009414E7"/>
    <w:rsid w:val="00986DB4"/>
    <w:rsid w:val="009C0235"/>
    <w:rsid w:val="009F2DB6"/>
    <w:rsid w:val="00A26B91"/>
    <w:rsid w:val="00A43341"/>
    <w:rsid w:val="00A4607A"/>
    <w:rsid w:val="00B1053A"/>
    <w:rsid w:val="00B24899"/>
    <w:rsid w:val="00B62534"/>
    <w:rsid w:val="00B702AE"/>
    <w:rsid w:val="00B73D57"/>
    <w:rsid w:val="00BB2B0F"/>
    <w:rsid w:val="00C0557A"/>
    <w:rsid w:val="00CA0049"/>
    <w:rsid w:val="00CB7783"/>
    <w:rsid w:val="00CD1C4E"/>
    <w:rsid w:val="00D105BA"/>
    <w:rsid w:val="00D125A1"/>
    <w:rsid w:val="00D42E96"/>
    <w:rsid w:val="00EE1AFF"/>
    <w:rsid w:val="00EE3883"/>
    <w:rsid w:val="00F054E5"/>
    <w:rsid w:val="00F07CF8"/>
    <w:rsid w:val="00FA19F0"/>
    <w:rsid w:val="00FA6433"/>
    <w:rsid w:val="00FE1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60A21"/>
  <w15:chartTrackingRefBased/>
  <w15:docId w15:val="{C0C4A10F-54DD-4085-A295-21C9CCC15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3D57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3D4468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B24899"/>
    <w:rPr>
      <w:rFonts w:ascii="Segoe UI" w:hAnsi="Segoe UI" w:cs="Segoe UI"/>
      <w:sz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B24899"/>
    <w:rPr>
      <w:sz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B24899"/>
    <w:pPr>
      <w:spacing w:line="240" w:lineRule="auto"/>
    </w:pPr>
    <w:rPr>
      <w:sz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B24899"/>
    <w:rPr>
      <w:sz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B24899"/>
    <w:rPr>
      <w:b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B24899"/>
    <w:rPr>
      <w:b/>
      <w:sz w:val="20"/>
    </w:rPr>
  </w:style>
  <w:style w:type="paragraph" w:customStyle="1" w:styleId="P68B1DB1-Normal1">
    <w:name w:val="P68B1DB1-Normal1"/>
    <w:basedOn w:val="Normal"/>
    <w:rPr>
      <w:rFonts w:ascii="Times New Roman" w:eastAsia="MS PGothic" w:hAnsi="Times New Roman" w:cs="Times New Roman"/>
      <w:b/>
      <w:sz w:val="32"/>
    </w:rPr>
  </w:style>
  <w:style w:type="paragraph" w:customStyle="1" w:styleId="P68B1DB1-Normal2">
    <w:name w:val="P68B1DB1-Normal2"/>
    <w:basedOn w:val="Normal"/>
    <w:rPr>
      <w:rFonts w:ascii="Times New Roman" w:hAnsi="Times New Roman" w:cs="Times New Roman"/>
      <w:b/>
      <w:sz w:val="28"/>
    </w:rPr>
  </w:style>
  <w:style w:type="paragraph" w:customStyle="1" w:styleId="P68B1DB1-Normal3">
    <w:name w:val="P68B1DB1-Normal3"/>
    <w:basedOn w:val="Normal"/>
    <w:rPr>
      <w:rFonts w:ascii="Times New Roman" w:hAnsi="Times New Roman" w:cs="Times New Roman"/>
      <w:b/>
      <w:sz w:val="32"/>
    </w:rPr>
  </w:style>
  <w:style w:type="paragraph" w:customStyle="1" w:styleId="P68B1DB1-Normal4">
    <w:name w:val="P68B1DB1-Normal4"/>
    <w:basedOn w:val="Normal"/>
    <w:rPr>
      <w:rFonts w:ascii="Times New Roman" w:hAnsi="Times New Roman" w:cs="Times New Roman"/>
      <w:sz w:val="20"/>
    </w:rPr>
  </w:style>
  <w:style w:type="paragraph" w:customStyle="1" w:styleId="P68B1DB1-Normal5">
    <w:name w:val="P68B1DB1-Normal5"/>
    <w:basedOn w:val="Normal"/>
    <w:rPr>
      <w:rFonts w:ascii="Times New Roman" w:hAnsi="Times New Roman" w:cs="Times New Roman"/>
      <w:sz w:val="24"/>
    </w:rPr>
  </w:style>
  <w:style w:type="paragraph" w:customStyle="1" w:styleId="P68B1DB1-ListParagraph6">
    <w:name w:val="P68B1DB1-ListParagraph6"/>
    <w:basedOn w:val="Odlomakpopisa"/>
    <w:rPr>
      <w:rFonts w:ascii="Times New Roman" w:hAnsi="Times New Roman" w:cs="Times New Roman"/>
      <w:sz w:val="24"/>
    </w:rPr>
  </w:style>
  <w:style w:type="paragraph" w:customStyle="1" w:styleId="P68B1DB1-ListParagraph7">
    <w:name w:val="P68B1DB1-ListParagraph7"/>
    <w:basedOn w:val="Odlomakpopisa"/>
    <w:rPr>
      <w:rFonts w:ascii="Times New Roman" w:hAnsi="Times New Roman" w:cs="Times New Roman"/>
    </w:rPr>
  </w:style>
  <w:style w:type="paragraph" w:customStyle="1" w:styleId="P68B1DB1-Normal8">
    <w:name w:val="P68B1DB1-Normal8"/>
    <w:basedOn w:val="Normal"/>
    <w:rPr>
      <w:rFonts w:ascii="Times New Roman" w:hAnsi="Times New Roman" w:cs="Times New Roman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83A9EF-29B6-4E4B-8BAA-CB74827C5A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408</Words>
  <Characters>8030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9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Ivan Rimac</cp:lastModifiedBy>
  <cp:revision>2</cp:revision>
  <dcterms:created xsi:type="dcterms:W3CDTF">2021-07-16T17:07:00Z</dcterms:created>
  <dcterms:modified xsi:type="dcterms:W3CDTF">2021-07-16T17:07:00Z</dcterms:modified>
</cp:coreProperties>
</file>